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9D509D" w14:textId="77777777" w:rsidR="0058067B" w:rsidRPr="0058067B" w:rsidRDefault="0058067B">
      <w:pPr>
        <w:rPr>
          <w:lang w:val="en-US"/>
        </w:rPr>
      </w:pPr>
      <w:r w:rsidRPr="0058067B">
        <w:rPr>
          <w:lang w:val="en-US"/>
        </w:rPr>
        <w:t xml:space="preserve">Checklist of verification of </w:t>
      </w:r>
      <w:r w:rsidR="005B236C" w:rsidRPr="0058067B">
        <w:rPr>
          <w:lang w:val="en-US"/>
        </w:rPr>
        <w:t>completeness</w:t>
      </w:r>
      <w:r w:rsidRPr="0058067B">
        <w:rPr>
          <w:lang w:val="en-US"/>
        </w:rPr>
        <w:t>, consistency and</w:t>
      </w:r>
      <w:r w:rsidR="005B236C">
        <w:rPr>
          <w:lang w:val="en-US"/>
        </w:rPr>
        <w:t xml:space="preserve"> </w:t>
      </w:r>
      <w:r w:rsidRPr="0058067B">
        <w:rPr>
          <w:lang w:val="en-US"/>
        </w:rPr>
        <w:t>conflicts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85432" w14:paraId="3772E77B" w14:textId="77777777" w:rsidTr="00985432">
        <w:tc>
          <w:tcPr>
            <w:tcW w:w="8494" w:type="dxa"/>
            <w:shd w:val="clear" w:color="auto" w:fill="000000" w:themeFill="text1"/>
          </w:tcPr>
          <w:p w14:paraId="2A2A650A" w14:textId="77777777" w:rsidR="00985432" w:rsidRPr="00985432" w:rsidRDefault="00985432">
            <w:pPr>
              <w:rPr>
                <w:b/>
              </w:rPr>
            </w:pPr>
            <w:r w:rsidRPr="00985432">
              <w:rPr>
                <w:b/>
              </w:rPr>
              <w:t>Complet</w:t>
            </w:r>
            <w:r w:rsidR="005B236C">
              <w:rPr>
                <w:b/>
              </w:rPr>
              <w:t>e</w:t>
            </w:r>
            <w:r w:rsidRPr="00985432">
              <w:rPr>
                <w:b/>
              </w:rPr>
              <w:t>ness</w:t>
            </w:r>
          </w:p>
        </w:tc>
      </w:tr>
      <w:tr w:rsidR="00985432" w:rsidRPr="00DB3208" w14:paraId="151FA946" w14:textId="77777777" w:rsidTr="00985432">
        <w:tc>
          <w:tcPr>
            <w:tcW w:w="8494" w:type="dxa"/>
          </w:tcPr>
          <w:p w14:paraId="4E273206" w14:textId="57556B10" w:rsidR="00985432" w:rsidRDefault="00985432">
            <w:pPr>
              <w:rPr>
                <w:lang w:val="en-US"/>
              </w:rPr>
            </w:pPr>
            <w:r>
              <w:rPr>
                <w:lang w:val="en-US"/>
              </w:rPr>
              <w:t>Which level</w:t>
            </w:r>
            <w:r w:rsidRPr="00985432">
              <w:rPr>
                <w:lang w:val="en-US"/>
              </w:rPr>
              <w:t xml:space="preserve"> the </w:t>
            </w:r>
            <w:r w:rsidR="004F13BB">
              <w:rPr>
                <w:lang w:val="en-US"/>
              </w:rPr>
              <w:t>KAOS</w:t>
            </w:r>
            <w:r w:rsidRPr="00985432">
              <w:rPr>
                <w:lang w:val="en-US"/>
              </w:rPr>
              <w:t xml:space="preserve"> extension</w:t>
            </w:r>
            <w:r>
              <w:rPr>
                <w:lang w:val="en-US"/>
              </w:rPr>
              <w:t xml:space="preserve"> was applied</w:t>
            </w:r>
          </w:p>
          <w:p w14:paraId="50B6EFF0" w14:textId="77777777" w:rsidR="00985432" w:rsidRPr="00985432" w:rsidRDefault="00985432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[ ]</w:t>
            </w:r>
            <w:proofErr w:type="gramEnd"/>
            <w:r>
              <w:rPr>
                <w:lang w:val="en-US"/>
              </w:rPr>
              <w:t xml:space="preserve"> Concepts </w:t>
            </w:r>
            <w:r w:rsidR="00CA70AB">
              <w:rPr>
                <w:lang w:val="en-US"/>
              </w:rPr>
              <w:t>d</w:t>
            </w:r>
            <w:r>
              <w:rPr>
                <w:lang w:val="en-US"/>
              </w:rPr>
              <w:t>efinition   [</w:t>
            </w:r>
            <w:r w:rsidR="00644AC8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] Metamodel   [  ] Well-formedness rules  </w:t>
            </w:r>
            <w:r w:rsidR="003E01EF">
              <w:rPr>
                <w:lang w:val="en-US"/>
              </w:rPr>
              <w:t xml:space="preserve"> </w:t>
            </w:r>
            <w:r>
              <w:rPr>
                <w:lang w:val="en-US"/>
              </w:rPr>
              <w:t>[</w:t>
            </w:r>
            <w:r w:rsidR="003E01E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] Concrete syntax</w:t>
            </w:r>
          </w:p>
        </w:tc>
      </w:tr>
    </w:tbl>
    <w:p w14:paraId="7AADA929" w14:textId="77777777" w:rsidR="00000000" w:rsidRDefault="00000000">
      <w:pPr>
        <w:rPr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114"/>
        <w:gridCol w:w="2126"/>
        <w:gridCol w:w="1418"/>
        <w:gridCol w:w="1836"/>
      </w:tblGrid>
      <w:tr w:rsidR="00985432" w14:paraId="6493D601" w14:textId="77777777" w:rsidTr="00985432">
        <w:tc>
          <w:tcPr>
            <w:tcW w:w="8494" w:type="dxa"/>
            <w:gridSpan w:val="4"/>
            <w:shd w:val="clear" w:color="auto" w:fill="000000" w:themeFill="text1"/>
          </w:tcPr>
          <w:p w14:paraId="733F75B7" w14:textId="77777777" w:rsidR="00985432" w:rsidRPr="00985432" w:rsidRDefault="00985432">
            <w:pPr>
              <w:rPr>
                <w:b/>
                <w:lang w:val="en-US"/>
              </w:rPr>
            </w:pPr>
            <w:r w:rsidRPr="00985432">
              <w:rPr>
                <w:b/>
                <w:lang w:val="en-US"/>
              </w:rPr>
              <w:t>Consistency</w:t>
            </w:r>
            <w:r w:rsidR="0008642E">
              <w:rPr>
                <w:b/>
                <w:lang w:val="en-US"/>
              </w:rPr>
              <w:t xml:space="preserve"> </w:t>
            </w:r>
          </w:p>
        </w:tc>
      </w:tr>
      <w:tr w:rsidR="00985432" w:rsidRPr="00DB3208" w14:paraId="261D88B3" w14:textId="77777777" w:rsidTr="00985432">
        <w:tc>
          <w:tcPr>
            <w:tcW w:w="8494" w:type="dxa"/>
            <w:gridSpan w:val="4"/>
          </w:tcPr>
          <w:p w14:paraId="1685CD31" w14:textId="77777777" w:rsidR="00CA70AB" w:rsidRDefault="00CA70AB">
            <w:pPr>
              <w:rPr>
                <w:lang w:val="en-US"/>
              </w:rPr>
            </w:pPr>
            <w:r>
              <w:rPr>
                <w:lang w:val="en-US"/>
              </w:rPr>
              <w:t xml:space="preserve">List following the concepts </w:t>
            </w:r>
            <w:r w:rsidR="006E0788">
              <w:rPr>
                <w:lang w:val="en-US"/>
              </w:rPr>
              <w:t>i</w:t>
            </w:r>
            <w:r>
              <w:rPr>
                <w:lang w:val="en-US"/>
              </w:rPr>
              <w:t xml:space="preserve">n each level </w:t>
            </w:r>
          </w:p>
        </w:tc>
      </w:tr>
      <w:tr w:rsidR="006E0788" w:rsidRPr="00CA70AB" w14:paraId="72A6FA36" w14:textId="77777777" w:rsidTr="006E0788">
        <w:tc>
          <w:tcPr>
            <w:tcW w:w="3114" w:type="dxa"/>
          </w:tcPr>
          <w:p w14:paraId="561201D5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 xml:space="preserve">Concept   </w:t>
            </w:r>
          </w:p>
        </w:tc>
        <w:tc>
          <w:tcPr>
            <w:tcW w:w="2126" w:type="dxa"/>
          </w:tcPr>
          <w:p w14:paraId="0BDD3B2C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>Concept’s definition</w:t>
            </w:r>
          </w:p>
        </w:tc>
        <w:tc>
          <w:tcPr>
            <w:tcW w:w="1418" w:type="dxa"/>
          </w:tcPr>
          <w:p w14:paraId="4133C4F3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 xml:space="preserve">Metamodel  </w:t>
            </w:r>
          </w:p>
        </w:tc>
        <w:tc>
          <w:tcPr>
            <w:tcW w:w="1836" w:type="dxa"/>
          </w:tcPr>
          <w:p w14:paraId="7A17806E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>Concrete syntax</w:t>
            </w:r>
          </w:p>
        </w:tc>
      </w:tr>
      <w:tr w:rsidR="006E0788" w:rsidRPr="00CA70AB" w14:paraId="61389BF7" w14:textId="77777777" w:rsidTr="006E0788">
        <w:tc>
          <w:tcPr>
            <w:tcW w:w="3114" w:type="dxa"/>
          </w:tcPr>
          <w:p w14:paraId="0AD9EC5F" w14:textId="77777777" w:rsidR="006E0788" w:rsidRPr="006E0788" w:rsidRDefault="006E0788">
            <w:pPr>
              <w:rPr>
                <w:i/>
                <w:lang w:val="en-US"/>
              </w:rPr>
            </w:pPr>
            <w:r w:rsidRPr="006E0788">
              <w:rPr>
                <w:i/>
                <w:lang w:val="en-US"/>
              </w:rPr>
              <w:t>Ex.: Threat</w:t>
            </w:r>
          </w:p>
        </w:tc>
        <w:tc>
          <w:tcPr>
            <w:tcW w:w="2126" w:type="dxa"/>
          </w:tcPr>
          <w:p w14:paraId="654DAAA3" w14:textId="77777777" w:rsidR="006E0788" w:rsidRDefault="006E0788" w:rsidP="006E078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proofErr w:type="gramStart"/>
            <w:r w:rsidR="009848AF">
              <w:rPr>
                <w:lang w:val="en-US"/>
              </w:rPr>
              <w:t>X</w:t>
            </w:r>
            <w:r>
              <w:rPr>
                <w:lang w:val="en-US"/>
              </w:rPr>
              <w:t xml:space="preserve"> ]</w:t>
            </w:r>
            <w:proofErr w:type="gramEnd"/>
          </w:p>
        </w:tc>
        <w:tc>
          <w:tcPr>
            <w:tcW w:w="1418" w:type="dxa"/>
          </w:tcPr>
          <w:p w14:paraId="6F981CE8" w14:textId="77777777" w:rsidR="006E0788" w:rsidRDefault="006E0788" w:rsidP="006E078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proofErr w:type="gramStart"/>
            <w:r w:rsidR="009848AF">
              <w:rPr>
                <w:lang w:val="en-US"/>
              </w:rPr>
              <w:t>X</w:t>
            </w:r>
            <w:r>
              <w:rPr>
                <w:lang w:val="en-US"/>
              </w:rPr>
              <w:t xml:space="preserve"> ]</w:t>
            </w:r>
            <w:proofErr w:type="gramEnd"/>
          </w:p>
        </w:tc>
        <w:tc>
          <w:tcPr>
            <w:tcW w:w="1836" w:type="dxa"/>
          </w:tcPr>
          <w:p w14:paraId="3999ED7D" w14:textId="77777777" w:rsidR="006E0788" w:rsidRDefault="006E0788" w:rsidP="006E078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proofErr w:type="gramStart"/>
            <w:r w:rsidR="009848AF">
              <w:rPr>
                <w:lang w:val="en-US"/>
              </w:rPr>
              <w:t>X</w:t>
            </w:r>
            <w:r>
              <w:rPr>
                <w:lang w:val="en-US"/>
              </w:rPr>
              <w:t xml:space="preserve"> ]</w:t>
            </w:r>
            <w:proofErr w:type="gramEnd"/>
          </w:p>
        </w:tc>
      </w:tr>
    </w:tbl>
    <w:p w14:paraId="53C43E7A" w14:textId="77777777" w:rsidR="00985432" w:rsidRDefault="00985432">
      <w:pPr>
        <w:rPr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2551"/>
        <w:gridCol w:w="2262"/>
      </w:tblGrid>
      <w:tr w:rsidR="00AA4FF5" w:rsidRPr="00DB3208" w14:paraId="7E6E315F" w14:textId="77777777" w:rsidTr="00AA4FF5">
        <w:tc>
          <w:tcPr>
            <w:tcW w:w="8494" w:type="dxa"/>
            <w:gridSpan w:val="3"/>
            <w:shd w:val="clear" w:color="auto" w:fill="000000" w:themeFill="text1"/>
          </w:tcPr>
          <w:p w14:paraId="2A9DAFCE" w14:textId="2B1C72B4" w:rsidR="00AA4FF5" w:rsidRPr="00985432" w:rsidRDefault="006C6898" w:rsidP="00AA4FF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Presence</w:t>
            </w:r>
            <w:r w:rsidR="00AA4FF5" w:rsidRPr="00C94429">
              <w:rPr>
                <w:b/>
                <w:lang w:val="en-US"/>
              </w:rPr>
              <w:t xml:space="preserve"> of nodes and links of </w:t>
            </w:r>
            <w:r w:rsidR="004F13BB">
              <w:rPr>
                <w:b/>
                <w:lang w:val="en-US"/>
              </w:rPr>
              <w:t>KAOS</w:t>
            </w:r>
            <w:r w:rsidR="00AA4FF5" w:rsidRPr="00C94429">
              <w:rPr>
                <w:b/>
                <w:lang w:val="en-US"/>
              </w:rPr>
              <w:t xml:space="preserve"> </w:t>
            </w:r>
            <w:r w:rsidR="00DB3208">
              <w:rPr>
                <w:b/>
                <w:lang w:val="en-US"/>
              </w:rPr>
              <w:t>standard</w:t>
            </w:r>
            <w:r w:rsidR="00AA4FF5" w:rsidRPr="00C94429">
              <w:rPr>
                <w:b/>
                <w:lang w:val="en-US"/>
              </w:rPr>
              <w:t xml:space="preserve"> syntax</w:t>
            </w:r>
          </w:p>
        </w:tc>
      </w:tr>
      <w:tr w:rsidR="0058067B" w:rsidRPr="00B30280" w14:paraId="14B1D150" w14:textId="77777777" w:rsidTr="0058067B">
        <w:tc>
          <w:tcPr>
            <w:tcW w:w="3681" w:type="dxa"/>
          </w:tcPr>
          <w:p w14:paraId="64690AE9" w14:textId="77777777" w:rsidR="0058067B" w:rsidRPr="0058067B" w:rsidRDefault="0058067B" w:rsidP="0058067B">
            <w:pPr>
              <w:jc w:val="center"/>
              <w:rPr>
                <w:b/>
                <w:lang w:val="en-US"/>
              </w:rPr>
            </w:pPr>
            <w:r w:rsidRPr="0058067B">
              <w:rPr>
                <w:b/>
                <w:lang w:val="en-US"/>
              </w:rPr>
              <w:t>Construct</w:t>
            </w:r>
          </w:p>
        </w:tc>
        <w:tc>
          <w:tcPr>
            <w:tcW w:w="2551" w:type="dxa"/>
          </w:tcPr>
          <w:p w14:paraId="2CD48129" w14:textId="77777777" w:rsidR="0058067B" w:rsidRPr="0058067B" w:rsidRDefault="0058067B" w:rsidP="0058067B">
            <w:pPr>
              <w:jc w:val="center"/>
              <w:rPr>
                <w:b/>
                <w:lang w:val="en-US"/>
              </w:rPr>
            </w:pPr>
            <w:r w:rsidRPr="0058067B">
              <w:rPr>
                <w:b/>
                <w:lang w:val="en-US"/>
              </w:rPr>
              <w:t>Metamodel</w:t>
            </w:r>
          </w:p>
        </w:tc>
        <w:tc>
          <w:tcPr>
            <w:tcW w:w="2262" w:type="dxa"/>
          </w:tcPr>
          <w:p w14:paraId="6F6BC6AD" w14:textId="77777777" w:rsidR="0058067B" w:rsidRPr="0058067B" w:rsidRDefault="0058067B" w:rsidP="0058067B">
            <w:pPr>
              <w:jc w:val="center"/>
              <w:rPr>
                <w:b/>
                <w:lang w:val="en-US"/>
              </w:rPr>
            </w:pPr>
            <w:r w:rsidRPr="0058067B">
              <w:rPr>
                <w:b/>
                <w:lang w:val="en-US"/>
              </w:rPr>
              <w:t>Concrete syntax</w:t>
            </w:r>
          </w:p>
        </w:tc>
      </w:tr>
      <w:tr w:rsidR="0058067B" w:rsidRPr="00B30280" w14:paraId="5A69518B" w14:textId="77777777" w:rsidTr="0058067B">
        <w:tc>
          <w:tcPr>
            <w:tcW w:w="3681" w:type="dxa"/>
          </w:tcPr>
          <w:p w14:paraId="04B7A449" w14:textId="77777777" w:rsidR="0058067B" w:rsidRPr="001E1283" w:rsidRDefault="0058067B" w:rsidP="0058067B">
            <w:pPr>
              <w:rPr>
                <w:lang w:val="en-US"/>
              </w:rPr>
            </w:pPr>
            <w:r w:rsidRPr="001E1283">
              <w:rPr>
                <w:lang w:val="en-US"/>
              </w:rPr>
              <w:t>Goal</w:t>
            </w:r>
          </w:p>
        </w:tc>
        <w:tc>
          <w:tcPr>
            <w:tcW w:w="2551" w:type="dxa"/>
          </w:tcPr>
          <w:p w14:paraId="14263D2B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A055A63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29207ACF" w14:textId="77777777" w:rsidTr="0058067B">
        <w:tc>
          <w:tcPr>
            <w:tcW w:w="3681" w:type="dxa"/>
          </w:tcPr>
          <w:p w14:paraId="156A2993" w14:textId="5759A6DB" w:rsidR="0058067B" w:rsidRPr="001E1283" w:rsidRDefault="0047351C" w:rsidP="0058067B">
            <w:pPr>
              <w:rPr>
                <w:lang w:val="en-US"/>
              </w:rPr>
            </w:pPr>
            <w:r>
              <w:rPr>
                <w:lang w:val="en-US"/>
              </w:rPr>
              <w:t>Obstacle</w:t>
            </w:r>
          </w:p>
        </w:tc>
        <w:tc>
          <w:tcPr>
            <w:tcW w:w="2551" w:type="dxa"/>
          </w:tcPr>
          <w:p w14:paraId="24C9AB58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7BF189F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00B64CDB" w14:textId="77777777" w:rsidTr="0058067B">
        <w:tc>
          <w:tcPr>
            <w:tcW w:w="3681" w:type="dxa"/>
          </w:tcPr>
          <w:p w14:paraId="5E141204" w14:textId="6FBFFF60" w:rsidR="0058067B" w:rsidRPr="001E1283" w:rsidRDefault="0047351C" w:rsidP="0058067B">
            <w:pPr>
              <w:rPr>
                <w:lang w:val="en-US"/>
              </w:rPr>
            </w:pPr>
            <w:r>
              <w:rPr>
                <w:lang w:val="en-US"/>
              </w:rPr>
              <w:t>Domain Property</w:t>
            </w:r>
          </w:p>
        </w:tc>
        <w:tc>
          <w:tcPr>
            <w:tcW w:w="2551" w:type="dxa"/>
          </w:tcPr>
          <w:p w14:paraId="430413D8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0E7A30FF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0A1B4F26" w14:textId="77777777" w:rsidTr="0058067B">
        <w:tc>
          <w:tcPr>
            <w:tcW w:w="3681" w:type="dxa"/>
          </w:tcPr>
          <w:p w14:paraId="6CAF1318" w14:textId="2DAF9460" w:rsidR="0058067B" w:rsidRPr="001E1283" w:rsidRDefault="0047351C" w:rsidP="0058067B">
            <w:pPr>
              <w:rPr>
                <w:lang w:val="en-US"/>
              </w:rPr>
            </w:pPr>
            <w:r>
              <w:rPr>
                <w:lang w:val="en-US"/>
              </w:rPr>
              <w:t>Requirement</w:t>
            </w:r>
          </w:p>
        </w:tc>
        <w:tc>
          <w:tcPr>
            <w:tcW w:w="2551" w:type="dxa"/>
          </w:tcPr>
          <w:p w14:paraId="137C8000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2A473DD1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4920460A" w14:textId="77777777" w:rsidTr="0058067B">
        <w:tc>
          <w:tcPr>
            <w:tcW w:w="3681" w:type="dxa"/>
          </w:tcPr>
          <w:p w14:paraId="54B81E93" w14:textId="4B0D4979" w:rsidR="0058067B" w:rsidRPr="001E1283" w:rsidRDefault="0047351C" w:rsidP="0058067B">
            <w:pPr>
              <w:rPr>
                <w:lang w:val="en-US"/>
              </w:rPr>
            </w:pPr>
            <w:r>
              <w:rPr>
                <w:lang w:val="en-US"/>
              </w:rPr>
              <w:t>Expectation</w:t>
            </w:r>
          </w:p>
        </w:tc>
        <w:tc>
          <w:tcPr>
            <w:tcW w:w="2551" w:type="dxa"/>
          </w:tcPr>
          <w:p w14:paraId="3679C8F7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91F8438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69B2E098" w14:textId="77777777" w:rsidTr="0058067B">
        <w:tc>
          <w:tcPr>
            <w:tcW w:w="3681" w:type="dxa"/>
          </w:tcPr>
          <w:p w14:paraId="762BC479" w14:textId="2ECAE2BC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Agent</w:t>
            </w:r>
          </w:p>
        </w:tc>
        <w:tc>
          <w:tcPr>
            <w:tcW w:w="2551" w:type="dxa"/>
          </w:tcPr>
          <w:p w14:paraId="081D43CE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5BEF466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1EF624D" w14:textId="77777777" w:rsidTr="0058067B">
        <w:tc>
          <w:tcPr>
            <w:tcW w:w="3681" w:type="dxa"/>
          </w:tcPr>
          <w:p w14:paraId="0E5F0482" w14:textId="5E01B738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Event</w:t>
            </w:r>
          </w:p>
        </w:tc>
        <w:tc>
          <w:tcPr>
            <w:tcW w:w="2551" w:type="dxa"/>
          </w:tcPr>
          <w:p w14:paraId="6E3CA82B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280C7BA0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E7346C4" w14:textId="77777777" w:rsidTr="0058067B">
        <w:tc>
          <w:tcPr>
            <w:tcW w:w="3681" w:type="dxa"/>
          </w:tcPr>
          <w:p w14:paraId="579AC7CA" w14:textId="106D3C62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Operation</w:t>
            </w:r>
          </w:p>
        </w:tc>
        <w:tc>
          <w:tcPr>
            <w:tcW w:w="2551" w:type="dxa"/>
          </w:tcPr>
          <w:p w14:paraId="67EF637B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5C84105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1766631" w14:textId="77777777" w:rsidTr="0058067B">
        <w:tc>
          <w:tcPr>
            <w:tcW w:w="3681" w:type="dxa"/>
          </w:tcPr>
          <w:p w14:paraId="376EA0E6" w14:textId="0103F175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Entity</w:t>
            </w:r>
          </w:p>
        </w:tc>
        <w:tc>
          <w:tcPr>
            <w:tcW w:w="2551" w:type="dxa"/>
          </w:tcPr>
          <w:p w14:paraId="2A1F6D46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2AFE87B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47351C" w:rsidRPr="00B30280" w14:paraId="5BAF7DC4" w14:textId="77777777" w:rsidTr="0058067B">
        <w:tc>
          <w:tcPr>
            <w:tcW w:w="3681" w:type="dxa"/>
          </w:tcPr>
          <w:p w14:paraId="3DE36268" w14:textId="0C0FCE1B" w:rsidR="0047351C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Link</w:t>
            </w:r>
          </w:p>
        </w:tc>
        <w:tc>
          <w:tcPr>
            <w:tcW w:w="2551" w:type="dxa"/>
          </w:tcPr>
          <w:p w14:paraId="5742F923" w14:textId="77777777" w:rsidR="0047351C" w:rsidRDefault="0047351C" w:rsidP="00C016B6">
            <w:pPr>
              <w:jc w:val="center"/>
              <w:rPr>
                <w:lang w:val="en-US"/>
              </w:rPr>
            </w:pPr>
          </w:p>
        </w:tc>
        <w:tc>
          <w:tcPr>
            <w:tcW w:w="2262" w:type="dxa"/>
          </w:tcPr>
          <w:p w14:paraId="3F5C86E3" w14:textId="77777777" w:rsidR="0047351C" w:rsidRDefault="0047351C" w:rsidP="00C016B6">
            <w:pPr>
              <w:jc w:val="center"/>
              <w:rPr>
                <w:lang w:val="en-US"/>
              </w:rPr>
            </w:pPr>
          </w:p>
        </w:tc>
      </w:tr>
      <w:tr w:rsidR="00C016B6" w:rsidRPr="00B30280" w14:paraId="4AC2AED4" w14:textId="77777777" w:rsidTr="0058067B">
        <w:tc>
          <w:tcPr>
            <w:tcW w:w="3681" w:type="dxa"/>
          </w:tcPr>
          <w:p w14:paraId="363B1F6C" w14:textId="39D78741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Responsibility</w:t>
            </w:r>
          </w:p>
        </w:tc>
        <w:tc>
          <w:tcPr>
            <w:tcW w:w="2551" w:type="dxa"/>
          </w:tcPr>
          <w:p w14:paraId="15313FDD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D6BC71F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1205105F" w14:textId="77777777" w:rsidTr="0058067B">
        <w:tc>
          <w:tcPr>
            <w:tcW w:w="3681" w:type="dxa"/>
          </w:tcPr>
          <w:p w14:paraId="26610522" w14:textId="2842BA43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Input/Output</w:t>
            </w:r>
          </w:p>
        </w:tc>
        <w:tc>
          <w:tcPr>
            <w:tcW w:w="2551" w:type="dxa"/>
          </w:tcPr>
          <w:p w14:paraId="730EAC8F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4FEE788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A62F5F2" w14:textId="77777777" w:rsidTr="0058067B">
        <w:tc>
          <w:tcPr>
            <w:tcW w:w="3681" w:type="dxa"/>
          </w:tcPr>
          <w:p w14:paraId="54DCA355" w14:textId="3433D5F2" w:rsidR="00C016B6" w:rsidRPr="001E1283" w:rsidRDefault="0047351C" w:rsidP="00C016B6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Agregation</w:t>
            </w:r>
            <w:proofErr w:type="spellEnd"/>
            <w:r>
              <w:rPr>
                <w:lang w:val="en-US"/>
              </w:rPr>
              <w:t xml:space="preserve"> </w:t>
            </w:r>
          </w:p>
        </w:tc>
        <w:tc>
          <w:tcPr>
            <w:tcW w:w="2551" w:type="dxa"/>
          </w:tcPr>
          <w:p w14:paraId="2F72D8F5" w14:textId="0B50F915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3FA0A1D" w14:textId="3C7041D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4EB993E" w14:textId="77777777" w:rsidTr="0058067B">
        <w:tc>
          <w:tcPr>
            <w:tcW w:w="3681" w:type="dxa"/>
          </w:tcPr>
          <w:p w14:paraId="1F03D6E9" w14:textId="17746E70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Isa</w:t>
            </w:r>
          </w:p>
        </w:tc>
        <w:tc>
          <w:tcPr>
            <w:tcW w:w="2551" w:type="dxa"/>
          </w:tcPr>
          <w:p w14:paraId="71585A18" w14:textId="41B6233B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585466C" w14:textId="3999C8B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736BD3E6" w14:textId="77777777" w:rsidTr="0058067B">
        <w:tc>
          <w:tcPr>
            <w:tcW w:w="3681" w:type="dxa"/>
          </w:tcPr>
          <w:p w14:paraId="23D8CA79" w14:textId="6A137C77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Binary Association</w:t>
            </w:r>
          </w:p>
        </w:tc>
        <w:tc>
          <w:tcPr>
            <w:tcW w:w="2551" w:type="dxa"/>
          </w:tcPr>
          <w:p w14:paraId="4EDC52EE" w14:textId="0372749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5665F88" w14:textId="5BB4F90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D14B342" w14:textId="77777777" w:rsidTr="0058067B">
        <w:tc>
          <w:tcPr>
            <w:tcW w:w="3681" w:type="dxa"/>
          </w:tcPr>
          <w:p w14:paraId="6E0F84A9" w14:textId="75AB257A" w:rsidR="00C016B6" w:rsidRPr="001E1283" w:rsidRDefault="0047351C" w:rsidP="00C016B6">
            <w:pPr>
              <w:rPr>
                <w:lang w:val="en-US"/>
              </w:rPr>
            </w:pPr>
            <w:r>
              <w:rPr>
                <w:lang w:val="en-US"/>
              </w:rPr>
              <w:t>N-</w:t>
            </w:r>
            <w:proofErr w:type="spellStart"/>
            <w:r>
              <w:rPr>
                <w:lang w:val="en-US"/>
              </w:rPr>
              <w:t>ary</w:t>
            </w:r>
            <w:proofErr w:type="spellEnd"/>
            <w:r>
              <w:rPr>
                <w:lang w:val="en-US"/>
              </w:rPr>
              <w:t xml:space="preserve"> association</w:t>
            </w:r>
          </w:p>
        </w:tc>
        <w:tc>
          <w:tcPr>
            <w:tcW w:w="2551" w:type="dxa"/>
          </w:tcPr>
          <w:p w14:paraId="6461317E" w14:textId="58EE81E4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FB49067" w14:textId="48C178E0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3DB5161B" w14:textId="77777777" w:rsidTr="0058067B">
        <w:tc>
          <w:tcPr>
            <w:tcW w:w="3681" w:type="dxa"/>
          </w:tcPr>
          <w:p w14:paraId="39A7E8F1" w14:textId="3047FC7C" w:rsidR="00C016B6" w:rsidRPr="001E1283" w:rsidRDefault="0047351C" w:rsidP="00C016B6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Operacionalization</w:t>
            </w:r>
            <w:proofErr w:type="spellEnd"/>
          </w:p>
        </w:tc>
        <w:tc>
          <w:tcPr>
            <w:tcW w:w="2551" w:type="dxa"/>
          </w:tcPr>
          <w:p w14:paraId="79A03CD7" w14:textId="50F9EFE7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34AF566" w14:textId="4146F73A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3502DE9B" w14:textId="77777777" w:rsidTr="0058067B">
        <w:tc>
          <w:tcPr>
            <w:tcW w:w="3681" w:type="dxa"/>
          </w:tcPr>
          <w:p w14:paraId="25CB4607" w14:textId="54F9D85A" w:rsidR="00C016B6" w:rsidRPr="001E1283" w:rsidRDefault="0047351C" w:rsidP="00C016B6">
            <w:proofErr w:type="spellStart"/>
            <w:r>
              <w:t>Refinement</w:t>
            </w:r>
            <w:proofErr w:type="spellEnd"/>
          </w:p>
        </w:tc>
        <w:tc>
          <w:tcPr>
            <w:tcW w:w="2551" w:type="dxa"/>
          </w:tcPr>
          <w:p w14:paraId="024A3870" w14:textId="1F755639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463D582" w14:textId="5A873B58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13597C6" w14:textId="77777777" w:rsidTr="0058067B">
        <w:tc>
          <w:tcPr>
            <w:tcW w:w="3681" w:type="dxa"/>
          </w:tcPr>
          <w:p w14:paraId="62A507DC" w14:textId="082C5099" w:rsidR="00C016B6" w:rsidRPr="001E1283" w:rsidRDefault="0047351C" w:rsidP="00C016B6">
            <w:r>
              <w:t>Cause</w:t>
            </w:r>
          </w:p>
        </w:tc>
        <w:tc>
          <w:tcPr>
            <w:tcW w:w="2551" w:type="dxa"/>
          </w:tcPr>
          <w:p w14:paraId="702B6B4B" w14:textId="7379925C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4CC01D6C" w14:textId="10FC7F8E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</w:tr>
      <w:tr w:rsidR="0047351C" w:rsidRPr="00B30280" w14:paraId="2CA1B71B" w14:textId="77777777" w:rsidTr="0058067B">
        <w:tc>
          <w:tcPr>
            <w:tcW w:w="3681" w:type="dxa"/>
          </w:tcPr>
          <w:p w14:paraId="6FF57F96" w14:textId="7C6C2D55" w:rsidR="0047351C" w:rsidRPr="001E1283" w:rsidRDefault="0047351C" w:rsidP="0047351C">
            <w:proofErr w:type="spellStart"/>
            <w:r>
              <w:t>Performs</w:t>
            </w:r>
            <w:proofErr w:type="spellEnd"/>
          </w:p>
        </w:tc>
        <w:tc>
          <w:tcPr>
            <w:tcW w:w="2551" w:type="dxa"/>
          </w:tcPr>
          <w:p w14:paraId="382C9707" w14:textId="103829FC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21AAB2FF" w14:textId="55AF5248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47351C" w:rsidRPr="00B30280" w14:paraId="32224A37" w14:textId="77777777" w:rsidTr="0058067B">
        <w:tc>
          <w:tcPr>
            <w:tcW w:w="3681" w:type="dxa"/>
          </w:tcPr>
          <w:p w14:paraId="5D6C3809" w14:textId="70BBBD9E" w:rsidR="0047351C" w:rsidRDefault="0047351C" w:rsidP="0047351C">
            <w:proofErr w:type="spellStart"/>
            <w:r>
              <w:t>Concerns</w:t>
            </w:r>
            <w:proofErr w:type="spellEnd"/>
          </w:p>
        </w:tc>
        <w:tc>
          <w:tcPr>
            <w:tcW w:w="2551" w:type="dxa"/>
          </w:tcPr>
          <w:p w14:paraId="1BAEA38A" w14:textId="1B4F30A0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5C498B0" w14:textId="48092DC9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47351C" w:rsidRPr="00B30280" w14:paraId="2D08223F" w14:textId="77777777" w:rsidTr="0058067B">
        <w:tc>
          <w:tcPr>
            <w:tcW w:w="3681" w:type="dxa"/>
          </w:tcPr>
          <w:p w14:paraId="2CE94A64" w14:textId="6B6F4D7C" w:rsidR="0047351C" w:rsidRDefault="0047351C" w:rsidP="0047351C">
            <w:proofErr w:type="spellStart"/>
            <w:r>
              <w:t>Conflict</w:t>
            </w:r>
            <w:proofErr w:type="spellEnd"/>
          </w:p>
        </w:tc>
        <w:tc>
          <w:tcPr>
            <w:tcW w:w="2551" w:type="dxa"/>
          </w:tcPr>
          <w:p w14:paraId="0CD7999A" w14:textId="0F482DA7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462C500F" w14:textId="5F0C086D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47351C" w:rsidRPr="00B30280" w14:paraId="012F8DC3" w14:textId="77777777" w:rsidTr="0058067B">
        <w:tc>
          <w:tcPr>
            <w:tcW w:w="3681" w:type="dxa"/>
          </w:tcPr>
          <w:p w14:paraId="1BABAA81" w14:textId="70C08D2D" w:rsidR="0047351C" w:rsidRDefault="0047351C" w:rsidP="0047351C">
            <w:proofErr w:type="spellStart"/>
            <w:r>
              <w:t>Resolution</w:t>
            </w:r>
            <w:proofErr w:type="spellEnd"/>
          </w:p>
        </w:tc>
        <w:tc>
          <w:tcPr>
            <w:tcW w:w="2551" w:type="dxa"/>
          </w:tcPr>
          <w:p w14:paraId="23B8C685" w14:textId="77C9412D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02A4A3E1" w14:textId="7ED6412C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47351C" w:rsidRPr="00B30280" w14:paraId="29959937" w14:textId="77777777" w:rsidTr="0058067B">
        <w:tc>
          <w:tcPr>
            <w:tcW w:w="3681" w:type="dxa"/>
          </w:tcPr>
          <w:p w14:paraId="239700EA" w14:textId="05FB72DE" w:rsidR="0047351C" w:rsidRDefault="0047351C" w:rsidP="0047351C">
            <w:proofErr w:type="spellStart"/>
            <w:r>
              <w:t>Obstruction</w:t>
            </w:r>
            <w:proofErr w:type="spellEnd"/>
          </w:p>
        </w:tc>
        <w:tc>
          <w:tcPr>
            <w:tcW w:w="2551" w:type="dxa"/>
          </w:tcPr>
          <w:p w14:paraId="730AE7A0" w14:textId="3B30BD20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0464C992" w14:textId="57D44878" w:rsidR="0047351C" w:rsidRDefault="0047351C" w:rsidP="0047351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</w:tbl>
    <w:p w14:paraId="2D2B30B0" w14:textId="072832B6" w:rsidR="0047351C" w:rsidRPr="002A601B" w:rsidRDefault="0047351C">
      <w:pPr>
        <w:rPr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21"/>
        <w:gridCol w:w="1906"/>
        <w:gridCol w:w="1849"/>
        <w:gridCol w:w="1907"/>
        <w:gridCol w:w="1411"/>
      </w:tblGrid>
      <w:tr w:rsidR="001179A1" w14:paraId="3B9C4808" w14:textId="77777777" w:rsidTr="007F7A10">
        <w:tc>
          <w:tcPr>
            <w:tcW w:w="8494" w:type="dxa"/>
            <w:gridSpan w:val="5"/>
            <w:shd w:val="clear" w:color="auto" w:fill="000000" w:themeFill="text1"/>
          </w:tcPr>
          <w:p w14:paraId="2EDEFCFD" w14:textId="77777777" w:rsidR="001179A1" w:rsidRDefault="001179A1" w:rsidP="008C2C80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nflicts</w:t>
            </w:r>
          </w:p>
        </w:tc>
      </w:tr>
      <w:tr w:rsidR="001179A1" w:rsidRPr="00DB3208" w14:paraId="6C5B4FE2" w14:textId="77777777" w:rsidTr="007065DF">
        <w:tc>
          <w:tcPr>
            <w:tcW w:w="8494" w:type="dxa"/>
            <w:gridSpan w:val="5"/>
          </w:tcPr>
          <w:p w14:paraId="758437BD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List the concepts and verify the occurrence of conflicts between the constructs of the extension and the existing extensions.</w:t>
            </w:r>
          </w:p>
        </w:tc>
      </w:tr>
      <w:tr w:rsidR="001179A1" w:rsidRPr="00CA70AB" w14:paraId="078D920C" w14:textId="77777777" w:rsidTr="0081430D">
        <w:tc>
          <w:tcPr>
            <w:tcW w:w="1421" w:type="dxa"/>
            <w:vMerge w:val="restart"/>
          </w:tcPr>
          <w:p w14:paraId="0614859E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 xml:space="preserve">Concept   </w:t>
            </w:r>
          </w:p>
        </w:tc>
        <w:tc>
          <w:tcPr>
            <w:tcW w:w="7073" w:type="dxa"/>
            <w:gridSpan w:val="4"/>
          </w:tcPr>
          <w:p w14:paraId="5C56C342" w14:textId="77777777" w:rsidR="001179A1" w:rsidRDefault="001179A1" w:rsidP="008E6F4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nflicts</w:t>
            </w:r>
          </w:p>
        </w:tc>
      </w:tr>
      <w:tr w:rsidR="001179A1" w:rsidRPr="00DB3208" w14:paraId="726C04D4" w14:textId="77777777" w:rsidTr="001179A1">
        <w:tc>
          <w:tcPr>
            <w:tcW w:w="1421" w:type="dxa"/>
            <w:vMerge/>
          </w:tcPr>
          <w:p w14:paraId="5D288C62" w14:textId="77777777" w:rsidR="001179A1" w:rsidRDefault="001179A1" w:rsidP="008C2C80">
            <w:pPr>
              <w:rPr>
                <w:lang w:val="en-US"/>
              </w:rPr>
            </w:pPr>
          </w:p>
        </w:tc>
        <w:tc>
          <w:tcPr>
            <w:tcW w:w="1906" w:type="dxa"/>
          </w:tcPr>
          <w:p w14:paraId="779E6404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One construct with two or more Symbols</w:t>
            </w:r>
          </w:p>
        </w:tc>
        <w:tc>
          <w:tcPr>
            <w:tcW w:w="1849" w:type="dxa"/>
          </w:tcPr>
          <w:p w14:paraId="126FD42F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Two of more constructs with only one Symbol</w:t>
            </w:r>
          </w:p>
        </w:tc>
        <w:tc>
          <w:tcPr>
            <w:tcW w:w="1907" w:type="dxa"/>
          </w:tcPr>
          <w:p w14:paraId="672BC3BF" w14:textId="4576961D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 xml:space="preserve">Wrong representation of </w:t>
            </w:r>
            <w:r w:rsidR="004F13BB">
              <w:rPr>
                <w:lang w:val="en-US"/>
              </w:rPr>
              <w:t>KAOS</w:t>
            </w:r>
            <w:r>
              <w:rPr>
                <w:lang w:val="en-US"/>
              </w:rPr>
              <w:t xml:space="preserve"> constructs</w:t>
            </w:r>
          </w:p>
        </w:tc>
        <w:tc>
          <w:tcPr>
            <w:tcW w:w="1411" w:type="dxa"/>
          </w:tcPr>
          <w:p w14:paraId="15016AD4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Construct which is not part of the extension</w:t>
            </w:r>
          </w:p>
        </w:tc>
      </w:tr>
      <w:tr w:rsidR="001179A1" w:rsidRPr="00CA70AB" w14:paraId="788A73DD" w14:textId="77777777" w:rsidTr="001179A1">
        <w:tc>
          <w:tcPr>
            <w:tcW w:w="1421" w:type="dxa"/>
          </w:tcPr>
          <w:p w14:paraId="35023399" w14:textId="77777777" w:rsidR="001179A1" w:rsidRPr="006E0788" w:rsidRDefault="001179A1" w:rsidP="008C2C80">
            <w:pPr>
              <w:rPr>
                <w:i/>
                <w:lang w:val="en-US"/>
              </w:rPr>
            </w:pPr>
            <w:r w:rsidRPr="006E0788">
              <w:rPr>
                <w:i/>
                <w:lang w:val="en-US"/>
              </w:rPr>
              <w:t>Ex.: Threat</w:t>
            </w:r>
          </w:p>
        </w:tc>
        <w:tc>
          <w:tcPr>
            <w:tcW w:w="1906" w:type="dxa"/>
          </w:tcPr>
          <w:p w14:paraId="308254B7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  <w:tc>
          <w:tcPr>
            <w:tcW w:w="1849" w:type="dxa"/>
          </w:tcPr>
          <w:p w14:paraId="12F8CC0C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  <w:tc>
          <w:tcPr>
            <w:tcW w:w="1907" w:type="dxa"/>
          </w:tcPr>
          <w:p w14:paraId="6DB89A7C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  <w:tc>
          <w:tcPr>
            <w:tcW w:w="1411" w:type="dxa"/>
          </w:tcPr>
          <w:p w14:paraId="5E0B74BE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</w:tr>
      <w:tr w:rsidR="00CE2FD4" w:rsidRPr="00DB3208" w14:paraId="792F7DEA" w14:textId="77777777" w:rsidTr="00666316">
        <w:tc>
          <w:tcPr>
            <w:tcW w:w="8494" w:type="dxa"/>
            <w:gridSpan w:val="5"/>
          </w:tcPr>
          <w:p w14:paraId="728BD321" w14:textId="77777777" w:rsidR="00CE2FD4" w:rsidRDefault="00CE2FD4" w:rsidP="00CE2FD4">
            <w:pPr>
              <w:rPr>
                <w:lang w:val="en-US"/>
              </w:rPr>
            </w:pPr>
            <w:r>
              <w:rPr>
                <w:lang w:val="en-US"/>
              </w:rPr>
              <w:t>Details about the problem</w:t>
            </w:r>
            <w:r w:rsidR="005055D8">
              <w:rPr>
                <w:lang w:val="en-US"/>
              </w:rPr>
              <w:t>(s)</w:t>
            </w:r>
          </w:p>
        </w:tc>
      </w:tr>
    </w:tbl>
    <w:p w14:paraId="2DFE6DA0" w14:textId="77777777" w:rsidR="006748B8" w:rsidRDefault="006748B8">
      <w:pPr>
        <w:rPr>
          <w:lang w:val="en-US"/>
        </w:rPr>
      </w:pPr>
    </w:p>
    <w:p w14:paraId="14C05118" w14:textId="77777777" w:rsidR="00C94429" w:rsidRDefault="00C94429">
      <w:pPr>
        <w:rPr>
          <w:lang w:val="en-US"/>
        </w:rPr>
      </w:pPr>
    </w:p>
    <w:p w14:paraId="30F3C183" w14:textId="77777777" w:rsidR="00BC0D76" w:rsidRDefault="00BC0D76">
      <w:pPr>
        <w:rPr>
          <w:lang w:val="en-US"/>
        </w:rPr>
      </w:pPr>
    </w:p>
    <w:p w14:paraId="1253967C" w14:textId="77777777" w:rsidR="00303481" w:rsidRPr="00985432" w:rsidRDefault="00303481">
      <w:pPr>
        <w:rPr>
          <w:lang w:val="en-US"/>
        </w:rPr>
      </w:pPr>
    </w:p>
    <w:sectPr w:rsidR="00303481" w:rsidRPr="0098543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tDA1MTAzMDY2MTdV0lEKTi0uzszPAykwNKgFAGASeRotAAAA"/>
  </w:docVars>
  <w:rsids>
    <w:rsidRoot w:val="008115C7"/>
    <w:rsid w:val="00024142"/>
    <w:rsid w:val="0002646C"/>
    <w:rsid w:val="00050F5B"/>
    <w:rsid w:val="0008642E"/>
    <w:rsid w:val="000B481E"/>
    <w:rsid w:val="001179A1"/>
    <w:rsid w:val="00157028"/>
    <w:rsid w:val="001716E6"/>
    <w:rsid w:val="00174EDC"/>
    <w:rsid w:val="00175747"/>
    <w:rsid w:val="001E1283"/>
    <w:rsid w:val="00204F42"/>
    <w:rsid w:val="002A601B"/>
    <w:rsid w:val="002C138B"/>
    <w:rsid w:val="00303481"/>
    <w:rsid w:val="00335CB7"/>
    <w:rsid w:val="003913CA"/>
    <w:rsid w:val="00397B59"/>
    <w:rsid w:val="003C7A3D"/>
    <w:rsid w:val="003E01EF"/>
    <w:rsid w:val="00403F24"/>
    <w:rsid w:val="00421DA2"/>
    <w:rsid w:val="0044482E"/>
    <w:rsid w:val="0047351C"/>
    <w:rsid w:val="0048307B"/>
    <w:rsid w:val="0048419B"/>
    <w:rsid w:val="00487B99"/>
    <w:rsid w:val="004F13BB"/>
    <w:rsid w:val="004F554A"/>
    <w:rsid w:val="005055D8"/>
    <w:rsid w:val="00523969"/>
    <w:rsid w:val="00525E79"/>
    <w:rsid w:val="00542826"/>
    <w:rsid w:val="005453CD"/>
    <w:rsid w:val="005643C5"/>
    <w:rsid w:val="0058067B"/>
    <w:rsid w:val="0059162D"/>
    <w:rsid w:val="005A2696"/>
    <w:rsid w:val="005B236C"/>
    <w:rsid w:val="005B7823"/>
    <w:rsid w:val="00644AC8"/>
    <w:rsid w:val="006748B8"/>
    <w:rsid w:val="0067645C"/>
    <w:rsid w:val="006C6898"/>
    <w:rsid w:val="006E0788"/>
    <w:rsid w:val="00797476"/>
    <w:rsid w:val="007A77DF"/>
    <w:rsid w:val="007B24A2"/>
    <w:rsid w:val="007B33F3"/>
    <w:rsid w:val="008115C7"/>
    <w:rsid w:val="008819A2"/>
    <w:rsid w:val="008B49F0"/>
    <w:rsid w:val="008E51FE"/>
    <w:rsid w:val="008E6F4A"/>
    <w:rsid w:val="00901D3F"/>
    <w:rsid w:val="0090535E"/>
    <w:rsid w:val="009305C1"/>
    <w:rsid w:val="00937691"/>
    <w:rsid w:val="009522EC"/>
    <w:rsid w:val="009848AF"/>
    <w:rsid w:val="00985432"/>
    <w:rsid w:val="00996B0A"/>
    <w:rsid w:val="00A2689C"/>
    <w:rsid w:val="00A30053"/>
    <w:rsid w:val="00A84932"/>
    <w:rsid w:val="00AA4FF5"/>
    <w:rsid w:val="00AF6F3C"/>
    <w:rsid w:val="00B078B0"/>
    <w:rsid w:val="00B30280"/>
    <w:rsid w:val="00B64093"/>
    <w:rsid w:val="00B80751"/>
    <w:rsid w:val="00BA30AA"/>
    <w:rsid w:val="00BB34C0"/>
    <w:rsid w:val="00BC0D76"/>
    <w:rsid w:val="00C016B6"/>
    <w:rsid w:val="00C03A8E"/>
    <w:rsid w:val="00C663B5"/>
    <w:rsid w:val="00C83A72"/>
    <w:rsid w:val="00C94429"/>
    <w:rsid w:val="00CA640E"/>
    <w:rsid w:val="00CA70AB"/>
    <w:rsid w:val="00CE2FD4"/>
    <w:rsid w:val="00D3778F"/>
    <w:rsid w:val="00D45BED"/>
    <w:rsid w:val="00DB3208"/>
    <w:rsid w:val="00DE36B2"/>
    <w:rsid w:val="00DF46CB"/>
    <w:rsid w:val="00E07EA9"/>
    <w:rsid w:val="00E4106A"/>
    <w:rsid w:val="00E44FF6"/>
    <w:rsid w:val="00E97D72"/>
    <w:rsid w:val="00EB5C65"/>
    <w:rsid w:val="00EE5830"/>
    <w:rsid w:val="00F12350"/>
    <w:rsid w:val="00F6202D"/>
    <w:rsid w:val="00F70FFE"/>
    <w:rsid w:val="00F806F2"/>
    <w:rsid w:val="00F97D49"/>
    <w:rsid w:val="00FC6F22"/>
    <w:rsid w:val="00FF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BB016"/>
  <w15:chartTrackingRefBased/>
  <w15:docId w15:val="{AFD05EB9-9BC6-40B3-96F9-98A6BE6CF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9854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8</TotalTime>
  <Pages>2</Pages>
  <Words>215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yo Gonçalves</dc:creator>
  <cp:keywords/>
  <dc:description/>
  <cp:lastModifiedBy>Leandro Monte</cp:lastModifiedBy>
  <cp:revision>53</cp:revision>
  <dcterms:created xsi:type="dcterms:W3CDTF">2017-09-26T11:22:00Z</dcterms:created>
  <dcterms:modified xsi:type="dcterms:W3CDTF">2024-04-04T21:15:00Z</dcterms:modified>
</cp:coreProperties>
</file>